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lesson-14-día-2-de-centros"/>
    <w:p>
      <w:pPr>
        <w:pStyle w:val="Heading1"/>
      </w:pPr>
      <w:r>
        <w:t xml:space="preserve">Lesson 14: Día 2 de cen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C.6, 1.OA.D.7, 1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2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Juguemos juegos para practicar sumas y restas. 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adding and subtracting within 20.</w:t>
      </w:r>
    </w:p>
    <w:p>
      <w:pPr>
        <w:pStyle w:val="BodyText"/>
      </w:pPr>
      <w:r>
        <w:t xml:space="preserve">Students learn a new stage in the Number Puzzles center and then choose from previously introduced centers, focusing on adding and subtracting within 2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Number Puzzles Addition and Subtraction Stage 2 Gameboard, Spanish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dentify something you thought was going to go well in math class recently, but did not. What can you do to make it a success next time?</w:t>
      </w:r>
    </w:p>
    <w:p>
      <w:r>
        <w:pict>
          <v:rect style="width:0;height:1.5pt" o:hralign="center" o:hrstd="t" o:hr="t"/>
        </w:pic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2:11Z</dcterms:created>
  <dcterms:modified xsi:type="dcterms:W3CDTF">2022-12-14T23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MRUQF5vNyVUiP70VBtRn4uMLnzdIC1NXbF7+W/WrBtowBEZMufPeJFsXeoFf333smRX+smqcFbYO56JG9mvRg==</vt:lpwstr>
  </property>
</Properties>
</file>